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95B34" w:rsidRDefault="00C7302D" w:rsidP="00C7302D">
      <w:pPr>
        <w:jc w:val="center"/>
        <w:rPr>
          <w:rFonts w:asciiTheme="majorHAnsi" w:hAnsiTheme="majorHAnsi" w:cstheme="majorHAnsi"/>
          <w:b/>
          <w:sz w:val="28"/>
          <w:szCs w:val="28"/>
        </w:rPr>
      </w:pPr>
      <w:r>
        <w:rPr>
          <w:rFonts w:asciiTheme="majorHAnsi" w:hAnsiTheme="majorHAnsi" w:cstheme="majorHAnsi"/>
          <w:b/>
          <w:sz w:val="28"/>
          <w:szCs w:val="28"/>
        </w:rPr>
        <w:t>Функціональні та нефункціональні вимоги до програми</w:t>
      </w:r>
    </w:p>
    <w:p w:rsidR="00E33390" w:rsidRPr="00E33390" w:rsidRDefault="00E33390" w:rsidP="00E33390">
      <w:pPr>
        <w:jc w:val="both"/>
        <w:rPr>
          <w:rFonts w:cstheme="minorHAnsi"/>
          <w:sz w:val="24"/>
          <w:szCs w:val="24"/>
        </w:rPr>
      </w:pPr>
    </w:p>
    <w:p w:rsidR="00E33390" w:rsidRDefault="00E33390" w:rsidP="00E33390">
      <w:pPr>
        <w:jc w:val="both"/>
        <w:rPr>
          <w:rFonts w:cstheme="minorHAnsi"/>
          <w:sz w:val="24"/>
          <w:szCs w:val="24"/>
        </w:rPr>
      </w:pPr>
      <w:r w:rsidRPr="00E33390">
        <w:rPr>
          <w:rFonts w:cstheme="minorHAnsi"/>
          <w:sz w:val="24"/>
          <w:szCs w:val="24"/>
        </w:rPr>
        <w:t>1. Функціональні вимоги:</w:t>
      </w:r>
    </w:p>
    <w:p w:rsidR="00E33390" w:rsidRPr="00E33390" w:rsidRDefault="00E33390" w:rsidP="00E33390">
      <w:pPr>
        <w:pStyle w:val="a3"/>
        <w:numPr>
          <w:ilvl w:val="0"/>
          <w:numId w:val="5"/>
        </w:numPr>
        <w:jc w:val="both"/>
        <w:rPr>
          <w:rFonts w:cstheme="minorHAnsi"/>
          <w:sz w:val="24"/>
          <w:szCs w:val="24"/>
        </w:rPr>
      </w:pPr>
      <w:r>
        <w:rPr>
          <w:rFonts w:cstheme="minorHAnsi"/>
        </w:rPr>
        <w:t>Програма повинна виводити рецепти відповідно до заданих інгредієнтів.</w:t>
      </w:r>
    </w:p>
    <w:p w:rsidR="00E33390" w:rsidRDefault="00E33390" w:rsidP="00E33390">
      <w:pPr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2. Нефункціональні вимоги:</w:t>
      </w:r>
    </w:p>
    <w:p w:rsidR="00E33390" w:rsidRPr="00E33390" w:rsidRDefault="00632231" w:rsidP="00E33390">
      <w:pPr>
        <w:pStyle w:val="a3"/>
        <w:numPr>
          <w:ilvl w:val="0"/>
          <w:numId w:val="5"/>
        </w:numPr>
        <w:jc w:val="both"/>
        <w:rPr>
          <w:rFonts w:cstheme="minorHAnsi"/>
        </w:rPr>
      </w:pPr>
      <w:r>
        <w:rPr>
          <w:rFonts w:cstheme="minorHAnsi"/>
        </w:rPr>
        <w:t>Програма повинна показувати детальний опис рецептів.</w:t>
      </w:r>
      <w:bookmarkStart w:id="0" w:name="_GoBack"/>
      <w:bookmarkEnd w:id="0"/>
    </w:p>
    <w:p w:rsidR="001F4BD8" w:rsidRPr="001F4BD8" w:rsidRDefault="001F4BD8" w:rsidP="001F4BD8">
      <w:pPr>
        <w:jc w:val="both"/>
        <w:rPr>
          <w:rFonts w:cstheme="minorHAnsi"/>
        </w:rPr>
      </w:pPr>
    </w:p>
    <w:sectPr w:rsidR="001F4BD8" w:rsidRPr="001F4BD8">
      <w:pgSz w:w="11906" w:h="16838"/>
      <w:pgMar w:top="850" w:right="850" w:bottom="850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194766"/>
    <w:multiLevelType w:val="hybridMultilevel"/>
    <w:tmpl w:val="66180684"/>
    <w:lvl w:ilvl="0" w:tplc="042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22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2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2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2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2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2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2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2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25671DA7"/>
    <w:multiLevelType w:val="hybridMultilevel"/>
    <w:tmpl w:val="CD4C5DD0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46A31B8"/>
    <w:multiLevelType w:val="hybridMultilevel"/>
    <w:tmpl w:val="392EE6DE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B504AFB"/>
    <w:multiLevelType w:val="hybridMultilevel"/>
    <w:tmpl w:val="7DAEE266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1C50C8D"/>
    <w:multiLevelType w:val="hybridMultilevel"/>
    <w:tmpl w:val="C4F435F6"/>
    <w:lvl w:ilvl="0" w:tplc="0422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U3NTUzMLGwtDA1NDBU0lEKTi0uzszPAykwrgUAJ+4mhywAAAA="/>
  </w:docVars>
  <w:rsids>
    <w:rsidRoot w:val="000370AC"/>
    <w:rsid w:val="000370AC"/>
    <w:rsid w:val="001F4BD8"/>
    <w:rsid w:val="00632231"/>
    <w:rsid w:val="00717F00"/>
    <w:rsid w:val="00895B34"/>
    <w:rsid w:val="00C7302D"/>
    <w:rsid w:val="00E333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8B022EA"/>
  <w15:chartTrackingRefBased/>
  <w15:docId w15:val="{21B637E4-22EA-4FEB-AF78-028EFE2ECB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1F4BD8"/>
    <w:pPr>
      <w:spacing w:line="256" w:lineRule="auto"/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3331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Офіс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Офіс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Офіс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99</TotalTime>
  <Pages>1</Pages>
  <Words>145</Words>
  <Characters>84</Characters>
  <Application>Microsoft Office Word</Application>
  <DocSecurity>0</DocSecurity>
  <Lines>1</Lines>
  <Paragraphs>1</Paragraphs>
  <ScaleCrop>false</ScaleCrop>
  <HeadingPairs>
    <vt:vector size="2" baseType="variant">
      <vt:variant>
        <vt:lpstr>Назва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atolii Iatsuk</dc:creator>
  <cp:keywords/>
  <dc:description/>
  <cp:lastModifiedBy>Anatolii Iatsuk</cp:lastModifiedBy>
  <cp:revision>3</cp:revision>
  <dcterms:created xsi:type="dcterms:W3CDTF">2018-03-17T10:20:00Z</dcterms:created>
  <dcterms:modified xsi:type="dcterms:W3CDTF">2018-03-18T13:48:00Z</dcterms:modified>
</cp:coreProperties>
</file>